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BBF469" w14:textId="6852D1DB" w:rsidR="00E62142" w:rsidRDefault="00E62142">
      <w:r>
        <w:rPr>
          <w:rFonts w:ascii="Segoe UI" w:hAnsi="Segoe UI" w:cs="Segoe UI"/>
          <w:color w:val="24292E"/>
          <w:shd w:val="clear" w:color="auto" w:fill="FFFFFF"/>
        </w:rPr>
        <w:t>Create a proposal in document or presentation form that “sells” the concept of CI/CD to non-technical decision-makers in the UdaPeople organization. For this, you will need to step out of your technical world and step into the world of revenue and costs. You will need to translate the benefits of CI/CD from technical language to the values of the business. To appeal to what makes business people tick, you’ll need to focus your attention on benefits that create revenue, protect revenue, control costs or reduce costs.</w:t>
      </w:r>
    </w:p>
    <w:p w14:paraId="1E62DC71" w14:textId="77777777" w:rsidR="00E62142" w:rsidRDefault="00E62142"/>
    <w:p w14:paraId="0E5448D0" w14:textId="1F094737" w:rsidR="00E62142" w:rsidRDefault="00E62142">
      <w:r>
        <w:t>CI/CD helps the developer teams build confidence in the work they are implementing. The philosophy of CI/CD provides the implementation and release of software features on a rolling basis. As it builds confidence in the developers’ team, the approach avails various benefits to a business model. These include:</w:t>
      </w:r>
    </w:p>
    <w:p w14:paraId="41FDBBEF" w14:textId="22F62D87" w:rsidR="00E62142" w:rsidRDefault="00E62142" w:rsidP="00E62142">
      <w:pPr>
        <w:pStyle w:val="Paragraphedeliste"/>
        <w:numPr>
          <w:ilvl w:val="0"/>
          <w:numId w:val="1"/>
        </w:numPr>
      </w:pPr>
      <w:r>
        <w:t>Developer’s confidence ensures that quality software is rapidly deployed for end users to use on time. This approach guarantees the quality of the end product as feedback will readily be implemented to meet customers’ satisfaction.</w:t>
      </w:r>
      <w:r w:rsidR="00D96099">
        <w:t xml:space="preserve"> Customers’ satisfaction is precondition to retention and opens doors to marketing through referrals. This will increase the revenue of the product. </w:t>
      </w:r>
    </w:p>
    <w:p w14:paraId="593D46EB" w14:textId="6DD000F4" w:rsidR="000328E5" w:rsidRDefault="000328E5" w:rsidP="00E62142">
      <w:pPr>
        <w:pStyle w:val="Paragraphedeliste"/>
        <w:numPr>
          <w:ilvl w:val="0"/>
          <w:numId w:val="1"/>
        </w:numPr>
      </w:pPr>
      <w:r>
        <w:t xml:space="preserve">Features are often split into smaller units and developers master them before implementing. This reduces the time of development and curtails cost incurred. </w:t>
      </w:r>
    </w:p>
    <w:p w14:paraId="5FC17066" w14:textId="17584B3B" w:rsidR="000328E5" w:rsidRPr="00233201" w:rsidRDefault="009E462E" w:rsidP="00E62142">
      <w:pPr>
        <w:pStyle w:val="Paragraphedeliste"/>
        <w:numPr>
          <w:ilvl w:val="0"/>
          <w:numId w:val="1"/>
        </w:numPr>
        <w:rPr>
          <w:rFonts w:cs="Times New Roman"/>
        </w:rPr>
      </w:pPr>
      <w:r w:rsidRPr="00233201">
        <w:rPr>
          <w:rFonts w:cs="Times New Roman"/>
        </w:rPr>
        <w:t>M</w:t>
      </w:r>
      <w:r w:rsidR="00233201" w:rsidRPr="00233201">
        <w:rPr>
          <w:rFonts w:cs="Times New Roman"/>
        </w:rPr>
        <w:t>etrics</w:t>
      </w:r>
      <w:r w:rsidRPr="00233201">
        <w:rPr>
          <w:rFonts w:cs="Times New Roman"/>
          <w:color w:val="4F4F4F"/>
          <w:shd w:val="clear" w:color="auto" w:fill="FFFFFF"/>
        </w:rPr>
        <w:t xml:space="preserve"> that tell the story of code health like coverage, complexity, code smells, code style are continuously watched and improved by the team.</w:t>
      </w:r>
    </w:p>
    <w:p w14:paraId="5E0576D9" w14:textId="460B6194" w:rsidR="00E62142" w:rsidRDefault="00E62142" w:rsidP="00E62142">
      <w:pPr>
        <w:pStyle w:val="Paragraphedeliste"/>
        <w:numPr>
          <w:ilvl w:val="0"/>
          <w:numId w:val="1"/>
        </w:numPr>
      </w:pPr>
      <w:r>
        <w:t>Products rolled out with increasing features sustain the interest of users in the product. As such, stakeholders start generating revenue early enough when the full fleshed product is yet to be achieved in the future. This helps the business capture a good share of the market and have a competitive edge over other businesses. If development were to be completed before deploying the product, the initial take off inertia coupled with the delay in the release would have caused the company lose some revenue</w:t>
      </w:r>
    </w:p>
    <w:p w14:paraId="3DAB32ED" w14:textId="495B9167" w:rsidR="00E62142" w:rsidRDefault="00E62142" w:rsidP="00E62142">
      <w:pPr>
        <w:pStyle w:val="Paragraphedeliste"/>
        <w:numPr>
          <w:ilvl w:val="0"/>
          <w:numId w:val="1"/>
        </w:numPr>
      </w:pPr>
      <w:r>
        <w:t>Competitors may release similar products and gain grounds in the market before a business unit releases its own product if the entire product has to be ready before deployment. This poses another challenge o</w:t>
      </w:r>
      <w:r w:rsidR="00CC4579">
        <w:t>n gaining a reasonable share of the market with great existing competition.</w:t>
      </w:r>
      <w:r w:rsidR="004916CD">
        <w:t xml:space="preserve"> </w:t>
      </w:r>
    </w:p>
    <w:p w14:paraId="58E60025" w14:textId="7B04FF6A" w:rsidR="00567156" w:rsidRDefault="00567156" w:rsidP="00567156">
      <w:r>
        <w:t>SOLUTION:</w:t>
      </w:r>
    </w:p>
    <w:p w14:paraId="09C78856" w14:textId="56C46E1E" w:rsidR="00567156" w:rsidRDefault="00567156" w:rsidP="00567156">
      <w:pPr>
        <w:pStyle w:val="Paragraphedeliste"/>
        <w:numPr>
          <w:ilvl w:val="0"/>
          <w:numId w:val="2"/>
        </w:numPr>
      </w:pPr>
      <w:r>
        <w:t>Building the application</w:t>
      </w:r>
    </w:p>
    <w:p w14:paraId="48C160DF" w14:textId="63D2519B" w:rsidR="00567156" w:rsidRDefault="00A465ED" w:rsidP="00567156">
      <w:r>
        <w:rPr>
          <w:noProof/>
        </w:rPr>
        <w:lastRenderedPageBreak/>
        <w:drawing>
          <wp:inline distT="0" distB="0" distL="0" distR="0" wp14:anchorId="3332561D" wp14:editId="43C35047">
            <wp:extent cx="5943600" cy="181864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818640"/>
                    </a:xfrm>
                    <a:prstGeom prst="rect">
                      <a:avLst/>
                    </a:prstGeom>
                  </pic:spPr>
                </pic:pic>
              </a:graphicData>
            </a:graphic>
          </wp:inline>
        </w:drawing>
      </w:r>
    </w:p>
    <w:p w14:paraId="169197DB" w14:textId="0087C76C" w:rsidR="00F417CF" w:rsidRDefault="00F417CF" w:rsidP="00567156">
      <w:r>
        <w:t>Screenshot1</w:t>
      </w:r>
    </w:p>
    <w:p w14:paraId="73FA2504" w14:textId="5E6AFFCA" w:rsidR="00F417CF" w:rsidRDefault="00F417CF" w:rsidP="00567156"/>
    <w:p w14:paraId="49E3DEFE" w14:textId="4A5B6887" w:rsidR="00F417CF" w:rsidRDefault="00F417CF" w:rsidP="00567156">
      <w:r>
        <w:rPr>
          <w:noProof/>
        </w:rPr>
        <w:drawing>
          <wp:inline distT="0" distB="0" distL="0" distR="0" wp14:anchorId="1CFAFBED" wp14:editId="5EE650C9">
            <wp:extent cx="5943600" cy="2374265"/>
            <wp:effectExtent l="0" t="0" r="0" b="698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374265"/>
                    </a:xfrm>
                    <a:prstGeom prst="rect">
                      <a:avLst/>
                    </a:prstGeom>
                    <a:noFill/>
                    <a:ln>
                      <a:noFill/>
                    </a:ln>
                  </pic:spPr>
                </pic:pic>
              </a:graphicData>
            </a:graphic>
          </wp:inline>
        </w:drawing>
      </w:r>
    </w:p>
    <w:p w14:paraId="2FC5ECB1" w14:textId="3C0FDE22" w:rsidR="00CC3DB1" w:rsidRDefault="00CC3DB1" w:rsidP="00567156">
      <w:r>
        <w:rPr>
          <w:noProof/>
        </w:rPr>
        <w:lastRenderedPageBreak/>
        <w:drawing>
          <wp:inline distT="0" distB="0" distL="0" distR="0" wp14:anchorId="078D378C" wp14:editId="2C0AF96F">
            <wp:extent cx="5943600" cy="3931285"/>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931285"/>
                    </a:xfrm>
                    <a:prstGeom prst="rect">
                      <a:avLst/>
                    </a:prstGeom>
                  </pic:spPr>
                </pic:pic>
              </a:graphicData>
            </a:graphic>
          </wp:inline>
        </w:drawing>
      </w:r>
    </w:p>
    <w:p w14:paraId="47C98AC7" w14:textId="657A97DD" w:rsidR="00CC3DB1" w:rsidRDefault="00CC3DB1" w:rsidP="00567156">
      <w:r>
        <w:rPr>
          <w:noProof/>
        </w:rPr>
        <w:lastRenderedPageBreak/>
        <w:drawing>
          <wp:inline distT="0" distB="0" distL="0" distR="0" wp14:anchorId="2B20D9B8" wp14:editId="465C944B">
            <wp:extent cx="5943600" cy="4215765"/>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15765"/>
                    </a:xfrm>
                    <a:prstGeom prst="rect">
                      <a:avLst/>
                    </a:prstGeom>
                  </pic:spPr>
                </pic:pic>
              </a:graphicData>
            </a:graphic>
          </wp:inline>
        </w:drawing>
      </w:r>
    </w:p>
    <w:p w14:paraId="16595347" w14:textId="73B991B2" w:rsidR="00F417CF" w:rsidRDefault="00F417CF" w:rsidP="00567156">
      <w:r>
        <w:t>Screenshot2</w:t>
      </w:r>
    </w:p>
    <w:p w14:paraId="311751DA" w14:textId="66ABD928" w:rsidR="00FD4C76" w:rsidRDefault="00FD4C76" w:rsidP="00567156"/>
    <w:p w14:paraId="69B6BFE0" w14:textId="22EBE73E" w:rsidR="00FD4C76" w:rsidRDefault="00FD4C76" w:rsidP="00567156"/>
    <w:p w14:paraId="4F12FA75" w14:textId="33F9C1B6" w:rsidR="00FD4C76" w:rsidRDefault="00FD4C76" w:rsidP="00567156">
      <w:r>
        <w:rPr>
          <w:noProof/>
        </w:rPr>
        <w:drawing>
          <wp:inline distT="0" distB="0" distL="0" distR="0" wp14:anchorId="6E0B84B9" wp14:editId="49C8B5F8">
            <wp:extent cx="5943600" cy="2239010"/>
            <wp:effectExtent l="0" t="0" r="0" b="889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239010"/>
                    </a:xfrm>
                    <a:prstGeom prst="rect">
                      <a:avLst/>
                    </a:prstGeom>
                  </pic:spPr>
                </pic:pic>
              </a:graphicData>
            </a:graphic>
          </wp:inline>
        </w:drawing>
      </w:r>
    </w:p>
    <w:p w14:paraId="0F893C0F" w14:textId="10A2E7D5" w:rsidR="00FD4C76" w:rsidRDefault="00FD4C76" w:rsidP="00567156">
      <w:r>
        <w:rPr>
          <w:noProof/>
        </w:rPr>
        <w:lastRenderedPageBreak/>
        <w:drawing>
          <wp:inline distT="0" distB="0" distL="0" distR="0" wp14:anchorId="341328F1" wp14:editId="3DA22645">
            <wp:extent cx="5943600" cy="4578985"/>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78985"/>
                    </a:xfrm>
                    <a:prstGeom prst="rect">
                      <a:avLst/>
                    </a:prstGeom>
                  </pic:spPr>
                </pic:pic>
              </a:graphicData>
            </a:graphic>
          </wp:inline>
        </w:drawing>
      </w:r>
    </w:p>
    <w:p w14:paraId="54A483C9" w14:textId="5629E7E0" w:rsidR="00FD4C76" w:rsidRDefault="00FD4C76" w:rsidP="00567156">
      <w:r>
        <w:t>SCREENSHOT3</w:t>
      </w:r>
    </w:p>
    <w:p w14:paraId="0C5693D6" w14:textId="70723A27" w:rsidR="00CC3DB1" w:rsidRDefault="00CC3DB1" w:rsidP="00567156"/>
    <w:p w14:paraId="692DD9F5" w14:textId="077979D2" w:rsidR="00CC3DB1" w:rsidRDefault="00F22DAB" w:rsidP="00567156">
      <w:r>
        <w:rPr>
          <w:noProof/>
        </w:rPr>
        <w:drawing>
          <wp:inline distT="0" distB="0" distL="0" distR="0" wp14:anchorId="53758203" wp14:editId="507083B4">
            <wp:extent cx="5943600" cy="2486025"/>
            <wp:effectExtent l="0" t="0" r="0" b="9525"/>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86025"/>
                    </a:xfrm>
                    <a:prstGeom prst="rect">
                      <a:avLst/>
                    </a:prstGeom>
                  </pic:spPr>
                </pic:pic>
              </a:graphicData>
            </a:graphic>
          </wp:inline>
        </w:drawing>
      </w:r>
    </w:p>
    <w:p w14:paraId="5A431034" w14:textId="49B0A0B6" w:rsidR="00F22DAB" w:rsidRDefault="00FD4C76" w:rsidP="00567156">
      <w:r>
        <w:t xml:space="preserve"> </w:t>
      </w:r>
      <w:r w:rsidR="001723A4">
        <w:t>After correction</w:t>
      </w:r>
    </w:p>
    <w:p w14:paraId="1812364B" w14:textId="0DB99C5D" w:rsidR="00265D23" w:rsidRDefault="00265D23" w:rsidP="00567156"/>
    <w:p w14:paraId="24B04958" w14:textId="7BC35E17" w:rsidR="00265D23" w:rsidRDefault="00265D23" w:rsidP="00567156">
      <w:r>
        <w:rPr>
          <w:noProof/>
        </w:rPr>
        <w:drawing>
          <wp:inline distT="0" distB="0" distL="0" distR="0" wp14:anchorId="7B91B6D4" wp14:editId="2339CEE8">
            <wp:extent cx="5943600" cy="2084705"/>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084705"/>
                    </a:xfrm>
                    <a:prstGeom prst="rect">
                      <a:avLst/>
                    </a:prstGeom>
                  </pic:spPr>
                </pic:pic>
              </a:graphicData>
            </a:graphic>
          </wp:inline>
        </w:drawing>
      </w:r>
    </w:p>
    <w:p w14:paraId="10FD80F5" w14:textId="68BB8E93" w:rsidR="00265D23" w:rsidRDefault="00265D23" w:rsidP="00567156">
      <w:r>
        <w:t>Adding circleci to slack workspace</w:t>
      </w:r>
    </w:p>
    <w:p w14:paraId="7E599C07" w14:textId="4EC3B7B2" w:rsidR="00265D23" w:rsidRDefault="00265D23" w:rsidP="00567156"/>
    <w:p w14:paraId="456B0AF2" w14:textId="7D4DED20" w:rsidR="00265D23" w:rsidRDefault="00265D23" w:rsidP="00567156">
      <w:r>
        <w:rPr>
          <w:noProof/>
        </w:rPr>
        <w:drawing>
          <wp:inline distT="0" distB="0" distL="0" distR="0" wp14:anchorId="4ED50A65" wp14:editId="689A2A19">
            <wp:extent cx="5943600" cy="2943860"/>
            <wp:effectExtent l="0" t="0" r="0" b="889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943860"/>
                    </a:xfrm>
                    <a:prstGeom prst="rect">
                      <a:avLst/>
                    </a:prstGeom>
                  </pic:spPr>
                </pic:pic>
              </a:graphicData>
            </a:graphic>
          </wp:inline>
        </w:drawing>
      </w:r>
    </w:p>
    <w:p w14:paraId="318EF05E" w14:textId="2E7735C8" w:rsidR="00265D23" w:rsidRDefault="00265D23" w:rsidP="00567156">
      <w:r>
        <w:t>Setting the channel</w:t>
      </w:r>
    </w:p>
    <w:p w14:paraId="2E570782" w14:textId="5BC7D580" w:rsidR="0035569E" w:rsidRDefault="0035569E" w:rsidP="00567156"/>
    <w:p w14:paraId="1C567016" w14:textId="6CE74E6B" w:rsidR="0035569E" w:rsidRDefault="0035569E" w:rsidP="00567156">
      <w:r>
        <w:rPr>
          <w:noProof/>
        </w:rPr>
        <w:lastRenderedPageBreak/>
        <w:drawing>
          <wp:inline distT="0" distB="0" distL="0" distR="0" wp14:anchorId="4557225D" wp14:editId="3023EA7B">
            <wp:extent cx="5943600" cy="2395855"/>
            <wp:effectExtent l="0" t="0" r="0" b="4445"/>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395855"/>
                    </a:xfrm>
                    <a:prstGeom prst="rect">
                      <a:avLst/>
                    </a:prstGeom>
                  </pic:spPr>
                </pic:pic>
              </a:graphicData>
            </a:graphic>
          </wp:inline>
        </w:drawing>
      </w:r>
    </w:p>
    <w:p w14:paraId="00B858A2" w14:textId="7CBB7252" w:rsidR="0035569E" w:rsidRDefault="0035569E" w:rsidP="00567156">
      <w:r>
        <w:t>Setting up slack in circleci</w:t>
      </w:r>
    </w:p>
    <w:p w14:paraId="3E1DAE86" w14:textId="77777777" w:rsidR="00DA337A" w:rsidRDefault="00DA337A" w:rsidP="00567156"/>
    <w:p w14:paraId="2CA98018" w14:textId="77777777" w:rsidR="00265D23" w:rsidRDefault="00265D23" w:rsidP="00567156"/>
    <w:p w14:paraId="1751EC44" w14:textId="472C88A8" w:rsidR="00F22DAB" w:rsidRDefault="00DA337A" w:rsidP="00567156">
      <w:r>
        <w:rPr>
          <w:noProof/>
        </w:rPr>
        <w:drawing>
          <wp:inline distT="0" distB="0" distL="0" distR="0" wp14:anchorId="12836090" wp14:editId="609CDC47">
            <wp:extent cx="5943600" cy="2688590"/>
            <wp:effectExtent l="0" t="0" r="0"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688590"/>
                    </a:xfrm>
                    <a:prstGeom prst="rect">
                      <a:avLst/>
                    </a:prstGeom>
                  </pic:spPr>
                </pic:pic>
              </a:graphicData>
            </a:graphic>
          </wp:inline>
        </w:drawing>
      </w:r>
    </w:p>
    <w:p w14:paraId="360FFECA" w14:textId="05435573" w:rsidR="00F22DAB" w:rsidRDefault="00DA337A" w:rsidP="00567156">
      <w:r>
        <w:rPr>
          <w:noProof/>
        </w:rPr>
        <w:lastRenderedPageBreak/>
        <w:drawing>
          <wp:inline distT="0" distB="0" distL="0" distR="0" wp14:anchorId="23172C2C" wp14:editId="536FDB77">
            <wp:extent cx="5943600" cy="2839085"/>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839085"/>
                    </a:xfrm>
                    <a:prstGeom prst="rect">
                      <a:avLst/>
                    </a:prstGeom>
                  </pic:spPr>
                </pic:pic>
              </a:graphicData>
            </a:graphic>
          </wp:inline>
        </w:drawing>
      </w:r>
    </w:p>
    <w:p w14:paraId="0331E1DE" w14:textId="577CF306" w:rsidR="00DA337A" w:rsidRDefault="00DA337A" w:rsidP="00567156">
      <w:r>
        <w:t>Failure message sent to slack with a failed built</w:t>
      </w:r>
    </w:p>
    <w:p w14:paraId="6F84248A" w14:textId="5FCBFF7B" w:rsidR="00DA337A" w:rsidRDefault="00DA337A" w:rsidP="00567156">
      <w:r>
        <w:rPr>
          <w:noProof/>
        </w:rPr>
        <w:lastRenderedPageBreak/>
        <w:drawing>
          <wp:inline distT="0" distB="0" distL="0" distR="0" wp14:anchorId="589C8450" wp14:editId="4D375BDD">
            <wp:extent cx="4625340" cy="5181600"/>
            <wp:effectExtent l="0" t="0" r="381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25340" cy="5181600"/>
                    </a:xfrm>
                    <a:prstGeom prst="rect">
                      <a:avLst/>
                    </a:prstGeom>
                    <a:noFill/>
                    <a:ln>
                      <a:noFill/>
                    </a:ln>
                  </pic:spPr>
                </pic:pic>
              </a:graphicData>
            </a:graphic>
          </wp:inline>
        </w:drawing>
      </w:r>
    </w:p>
    <w:p w14:paraId="3014F57D" w14:textId="183EAEEE" w:rsidR="00DA337A" w:rsidRDefault="00DA337A" w:rsidP="00567156">
      <w:r>
        <w:t>SMS sent by Twilio</w:t>
      </w:r>
    </w:p>
    <w:p w14:paraId="0EA61E6C" w14:textId="4BC36F75" w:rsidR="00DA337A" w:rsidRDefault="00DA337A" w:rsidP="00567156">
      <w:r>
        <w:t>[SCREENSHOT4]</w:t>
      </w:r>
      <w:r w:rsidR="00380411">
        <w:t xml:space="preserve"> : see the above set up screenshots and the final error messages sent to the channel and the SMS. </w:t>
      </w:r>
    </w:p>
    <w:p w14:paraId="536434DD" w14:textId="6761DE76" w:rsidR="004F4964" w:rsidRDefault="004F4964" w:rsidP="00567156"/>
    <w:p w14:paraId="30A0312E" w14:textId="428EE888" w:rsidR="00BA05CE" w:rsidRDefault="00BA05CE" w:rsidP="00567156">
      <w:r>
        <w:rPr>
          <w:noProof/>
        </w:rPr>
        <w:lastRenderedPageBreak/>
        <w:drawing>
          <wp:inline distT="0" distB="0" distL="0" distR="0" wp14:anchorId="7DEFD69C" wp14:editId="356D70D8">
            <wp:extent cx="5943600" cy="4244340"/>
            <wp:effectExtent l="0" t="0" r="0" b="381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244340"/>
                    </a:xfrm>
                    <a:prstGeom prst="rect">
                      <a:avLst/>
                    </a:prstGeom>
                  </pic:spPr>
                </pic:pic>
              </a:graphicData>
            </a:graphic>
          </wp:inline>
        </w:drawing>
      </w:r>
    </w:p>
    <w:p w14:paraId="7F7B8FFB" w14:textId="5B615DB4" w:rsidR="00BA05CE" w:rsidRDefault="00BA05CE" w:rsidP="00567156">
      <w:r>
        <w:t>[Screenshot5]</w:t>
      </w:r>
    </w:p>
    <w:p w14:paraId="34453D9F" w14:textId="5F59BABA" w:rsidR="00BA05CE" w:rsidRDefault="00BA05CE" w:rsidP="00567156"/>
    <w:p w14:paraId="105D53BB" w14:textId="77777777" w:rsidR="00BA05CE" w:rsidRDefault="00BA05CE" w:rsidP="00567156"/>
    <w:p w14:paraId="3C2DC016" w14:textId="0535BB69" w:rsidR="006C3B93" w:rsidRDefault="006C3B93" w:rsidP="00567156">
      <w:r>
        <w:t xml:space="preserve">Region: </w:t>
      </w:r>
      <w:r>
        <w:rPr>
          <w:rFonts w:ascii="Arial" w:hAnsi="Arial" w:cs="Arial"/>
          <w:color w:val="444444"/>
          <w:sz w:val="20"/>
          <w:szCs w:val="20"/>
          <w:shd w:val="clear" w:color="auto" w:fill="FFFFFF"/>
        </w:rPr>
        <w:t>us-east-2</w:t>
      </w:r>
    </w:p>
    <w:p w14:paraId="11C479D6" w14:textId="3B262DDE" w:rsidR="004F4964" w:rsidRDefault="004F4964" w:rsidP="00567156">
      <w:r>
        <w:t>IAM</w:t>
      </w:r>
    </w:p>
    <w:p w14:paraId="6A6D82A3" w14:textId="2495C2BF" w:rsidR="004F4964" w:rsidRDefault="004F4964" w:rsidP="00567156">
      <w:r>
        <w:t>Name: udacity_admin</w:t>
      </w:r>
    </w:p>
    <w:p w14:paraId="205CD4BB" w14:textId="230166B7" w:rsidR="004F4964" w:rsidRDefault="004F4964" w:rsidP="00567156">
      <w:r w:rsidRPr="004F4964">
        <w:rPr>
          <w:lang w:val="fr-FR"/>
        </w:rPr>
        <w:t xml:space="preserve">Console signIn: </w:t>
      </w:r>
      <w:r w:rsidRPr="004F4964">
        <w:rPr>
          <w:rFonts w:ascii="Arial" w:hAnsi="Arial" w:cs="Arial"/>
          <w:color w:val="444444"/>
          <w:sz w:val="21"/>
          <w:szCs w:val="21"/>
          <w:shd w:val="clear" w:color="auto" w:fill="F7FDF7"/>
          <w:lang w:val="fr-FR"/>
        </w:rPr>
        <w:t> </w:t>
      </w:r>
      <w:hyperlink r:id="rId19" w:tgtFrame="_blank" w:history="1">
        <w:r w:rsidRPr="004F4964">
          <w:rPr>
            <w:rStyle w:val="Lienhypertexte"/>
            <w:rFonts w:ascii="Arial" w:hAnsi="Arial" w:cs="Arial"/>
            <w:color w:val="1166BB"/>
            <w:sz w:val="21"/>
            <w:szCs w:val="21"/>
            <w:u w:val="none"/>
            <w:shd w:val="clear" w:color="auto" w:fill="F7FDF7"/>
            <w:lang w:val="fr-FR"/>
          </w:rPr>
          <w:t>https://662013528150.signin.aws.amazon.com/console</w:t>
        </w:r>
      </w:hyperlink>
    </w:p>
    <w:p w14:paraId="07CE3587" w14:textId="02F5AAED" w:rsidR="004F4964" w:rsidRDefault="00C572B6" w:rsidP="00567156">
      <w:pPr>
        <w:rPr>
          <w:rFonts w:ascii="Arial" w:hAnsi="Arial" w:cs="Arial"/>
          <w:color w:val="444444"/>
          <w:sz w:val="21"/>
          <w:szCs w:val="21"/>
          <w:shd w:val="clear" w:color="auto" w:fill="F0F9FF"/>
        </w:rPr>
      </w:pPr>
      <w:r>
        <w:rPr>
          <w:lang w:val="fr-FR"/>
        </w:rPr>
        <w:t xml:space="preserve">ID : </w:t>
      </w:r>
      <w:r>
        <w:rPr>
          <w:rFonts w:ascii="Arial" w:hAnsi="Arial" w:cs="Arial"/>
          <w:color w:val="444444"/>
          <w:sz w:val="21"/>
          <w:szCs w:val="21"/>
          <w:shd w:val="clear" w:color="auto" w:fill="F0F9FF"/>
        </w:rPr>
        <w:t>AKIAZUIYUZBLDNC4LXVI</w:t>
      </w:r>
    </w:p>
    <w:p w14:paraId="25AB00C5" w14:textId="2B5C9FC0" w:rsidR="00C572B6" w:rsidRDefault="00C572B6" w:rsidP="00567156">
      <w:pPr>
        <w:rPr>
          <w:rFonts w:ascii="Arial" w:hAnsi="Arial" w:cs="Arial"/>
          <w:color w:val="444444"/>
          <w:sz w:val="21"/>
          <w:szCs w:val="21"/>
          <w:shd w:val="clear" w:color="auto" w:fill="F0F9FF"/>
        </w:rPr>
      </w:pPr>
      <w:r>
        <w:rPr>
          <w:lang w:val="fr-FR"/>
        </w:rPr>
        <w:t xml:space="preserve">Access Key : </w:t>
      </w:r>
      <w:r>
        <w:rPr>
          <w:rFonts w:ascii="Arial" w:hAnsi="Arial" w:cs="Arial"/>
          <w:color w:val="444444"/>
          <w:sz w:val="21"/>
          <w:szCs w:val="21"/>
          <w:shd w:val="clear" w:color="auto" w:fill="F0F9FF"/>
        </w:rPr>
        <w:t>5+k1/3wK5EyWclbRFNj2rdKJuXgqgl2mKl234lEh</w:t>
      </w:r>
      <w:r>
        <w:rPr>
          <w:rFonts w:ascii="Arial" w:hAnsi="Arial" w:cs="Arial"/>
          <w:color w:val="444444"/>
          <w:sz w:val="21"/>
          <w:szCs w:val="21"/>
          <w:shd w:val="clear" w:color="auto" w:fill="F0F9FF"/>
        </w:rPr>
        <w:t xml:space="preserve"> </w:t>
      </w:r>
    </w:p>
    <w:p w14:paraId="1B694119" w14:textId="42713839" w:rsidR="00BF099B" w:rsidRDefault="00BF099B" w:rsidP="00567156">
      <w:pPr>
        <w:rPr>
          <w:rFonts w:ascii="Arial" w:hAnsi="Arial" w:cs="Arial"/>
          <w:color w:val="444444"/>
          <w:sz w:val="21"/>
          <w:szCs w:val="21"/>
          <w:shd w:val="clear" w:color="auto" w:fill="F0F9FF"/>
        </w:rPr>
      </w:pPr>
      <w:r>
        <w:rPr>
          <w:rFonts w:ascii="Arial" w:hAnsi="Arial" w:cs="Arial"/>
          <w:color w:val="444444"/>
          <w:sz w:val="21"/>
          <w:szCs w:val="21"/>
          <w:shd w:val="clear" w:color="auto" w:fill="F0F9FF"/>
        </w:rPr>
        <w:t>DB instance udacity-12</w:t>
      </w:r>
    </w:p>
    <w:p w14:paraId="0C86B2E2" w14:textId="76F77BC9" w:rsidR="00BF099B" w:rsidRDefault="00BF099B" w:rsidP="00567156">
      <w:pPr>
        <w:rPr>
          <w:rFonts w:ascii="Arial" w:hAnsi="Arial" w:cs="Arial"/>
          <w:color w:val="444444"/>
          <w:sz w:val="21"/>
          <w:szCs w:val="21"/>
          <w:shd w:val="clear" w:color="auto" w:fill="F0F9FF"/>
        </w:rPr>
      </w:pPr>
      <w:r>
        <w:rPr>
          <w:rFonts w:ascii="Arial" w:hAnsi="Arial" w:cs="Arial"/>
          <w:color w:val="444444"/>
          <w:sz w:val="21"/>
          <w:szCs w:val="21"/>
          <w:shd w:val="clear" w:color="auto" w:fill="F0F9FF"/>
        </w:rPr>
        <w:t xml:space="preserve">username: </w:t>
      </w:r>
      <w:r w:rsidRPr="00BF099B">
        <w:rPr>
          <w:rFonts w:ascii="Arial" w:hAnsi="Arial" w:cs="Arial"/>
          <w:color w:val="444444"/>
          <w:sz w:val="21"/>
          <w:szCs w:val="21"/>
          <w:shd w:val="clear" w:color="auto" w:fill="F0F9FF"/>
        </w:rPr>
        <w:t>udacity</w:t>
      </w:r>
    </w:p>
    <w:p w14:paraId="0F54CDB3" w14:textId="19BF1901" w:rsidR="00BF099B" w:rsidRDefault="00BF099B" w:rsidP="00567156">
      <w:pPr>
        <w:rPr>
          <w:rFonts w:ascii="Arial" w:hAnsi="Arial" w:cs="Arial"/>
          <w:color w:val="444444"/>
          <w:sz w:val="21"/>
          <w:szCs w:val="21"/>
          <w:shd w:val="clear" w:color="auto" w:fill="F0F9FF"/>
        </w:rPr>
      </w:pPr>
      <w:r>
        <w:rPr>
          <w:rFonts w:ascii="Arial" w:hAnsi="Arial" w:cs="Arial"/>
          <w:color w:val="444444"/>
          <w:sz w:val="21"/>
          <w:szCs w:val="21"/>
          <w:shd w:val="clear" w:color="auto" w:fill="F0F9FF"/>
        </w:rPr>
        <w:t>passwd: Udacity2020*</w:t>
      </w:r>
    </w:p>
    <w:p w14:paraId="532EE9BE" w14:textId="66F34B54" w:rsidR="00906DB2" w:rsidRDefault="00906DB2" w:rsidP="00567156">
      <w:pPr>
        <w:rPr>
          <w:rFonts w:ascii="Arial" w:hAnsi="Arial" w:cs="Arial"/>
          <w:color w:val="444444"/>
          <w:sz w:val="21"/>
          <w:szCs w:val="21"/>
          <w:shd w:val="clear" w:color="auto" w:fill="F0F9FF"/>
        </w:rPr>
      </w:pPr>
      <w:r>
        <w:rPr>
          <w:rFonts w:ascii="Arial" w:hAnsi="Arial" w:cs="Arial"/>
          <w:color w:val="444444"/>
          <w:sz w:val="21"/>
          <w:szCs w:val="21"/>
          <w:shd w:val="clear" w:color="auto" w:fill="F0F9FF"/>
        </w:rPr>
        <w:t xml:space="preserve">host: </w:t>
      </w:r>
      <w:r w:rsidRPr="00906DB2">
        <w:rPr>
          <w:rFonts w:ascii="Arial" w:hAnsi="Arial" w:cs="Arial"/>
          <w:color w:val="444444"/>
          <w:sz w:val="21"/>
          <w:szCs w:val="21"/>
          <w:shd w:val="clear" w:color="auto" w:fill="F0F9FF"/>
        </w:rPr>
        <w:t>udacity-12.cwbrjsrjtfyl.us-east-2.rds.amazonaws.com</w:t>
      </w:r>
    </w:p>
    <w:p w14:paraId="3CA24C56" w14:textId="29CE95B2" w:rsidR="002662F4" w:rsidRDefault="00CB55CB" w:rsidP="00567156">
      <w:pPr>
        <w:rPr>
          <w:rFonts w:ascii="Arial" w:hAnsi="Arial" w:cs="Arial"/>
          <w:color w:val="444444"/>
          <w:sz w:val="21"/>
          <w:szCs w:val="21"/>
          <w:shd w:val="clear" w:color="auto" w:fill="F0F9FF"/>
        </w:rPr>
      </w:pPr>
      <w:r>
        <w:rPr>
          <w:rFonts w:ascii="Arial" w:hAnsi="Arial" w:cs="Arial"/>
          <w:color w:val="444444"/>
          <w:sz w:val="21"/>
          <w:szCs w:val="21"/>
          <w:shd w:val="clear" w:color="auto" w:fill="F0F9FF"/>
        </w:rPr>
        <w:t xml:space="preserve">port: </w:t>
      </w:r>
      <w:r>
        <w:rPr>
          <w:rFonts w:ascii="Helvetica" w:hAnsi="Helvetica" w:cs="Helvetica"/>
          <w:color w:val="333333"/>
          <w:sz w:val="21"/>
          <w:szCs w:val="21"/>
          <w:shd w:val="clear" w:color="auto" w:fill="FFFFFF"/>
        </w:rPr>
        <w:t>5432</w:t>
      </w:r>
    </w:p>
    <w:p w14:paraId="6471E9C9" w14:textId="57E0A1A9" w:rsidR="002662F4" w:rsidRPr="00906DB2" w:rsidRDefault="002662F4" w:rsidP="00567156">
      <w:r>
        <w:rPr>
          <w:rFonts w:ascii="Arial" w:hAnsi="Arial" w:cs="Arial"/>
          <w:color w:val="444444"/>
          <w:sz w:val="21"/>
          <w:szCs w:val="21"/>
          <w:shd w:val="clear" w:color="auto" w:fill="F0F9FF"/>
        </w:rPr>
        <w:lastRenderedPageBreak/>
        <w:t xml:space="preserve">initial DB name: </w:t>
      </w:r>
      <w:r w:rsidRPr="002662F4">
        <w:rPr>
          <w:rFonts w:ascii="Arial" w:hAnsi="Arial" w:cs="Arial"/>
          <w:color w:val="444444"/>
          <w:sz w:val="21"/>
          <w:szCs w:val="21"/>
          <w:shd w:val="clear" w:color="auto" w:fill="F0F9FF"/>
        </w:rPr>
        <w:t>udacitydb</w:t>
      </w:r>
    </w:p>
    <w:p w14:paraId="21DB9CE9" w14:textId="77777777" w:rsidR="00DA337A" w:rsidRPr="00906DB2" w:rsidRDefault="00DA337A" w:rsidP="00567156"/>
    <w:p w14:paraId="191D5695" w14:textId="648604F9" w:rsidR="00F417CF" w:rsidRPr="00906DB2" w:rsidRDefault="00F417CF" w:rsidP="00567156"/>
    <w:p w14:paraId="0479A92A" w14:textId="77777777" w:rsidR="00CC3DB1" w:rsidRPr="00906DB2" w:rsidRDefault="00CC3DB1" w:rsidP="00567156"/>
    <w:p w14:paraId="65609140" w14:textId="77777777" w:rsidR="00E62142" w:rsidRPr="00906DB2" w:rsidRDefault="00E62142"/>
    <w:sectPr w:rsidR="00E62142" w:rsidRPr="00906D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630DF1"/>
    <w:multiLevelType w:val="hybridMultilevel"/>
    <w:tmpl w:val="235A7B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F55697"/>
    <w:multiLevelType w:val="hybridMultilevel"/>
    <w:tmpl w:val="171AAF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sjQyNbc0MTCyNLNU0lEKTi0uzszPAykwqgUAiFIoviwAAAA="/>
  </w:docVars>
  <w:rsids>
    <w:rsidRoot w:val="00865262"/>
    <w:rsid w:val="000328E5"/>
    <w:rsid w:val="001723A4"/>
    <w:rsid w:val="00233201"/>
    <w:rsid w:val="00265D23"/>
    <w:rsid w:val="002662F4"/>
    <w:rsid w:val="0035569E"/>
    <w:rsid w:val="00380411"/>
    <w:rsid w:val="00411A3A"/>
    <w:rsid w:val="004916CD"/>
    <w:rsid w:val="004F4964"/>
    <w:rsid w:val="00556B17"/>
    <w:rsid w:val="00567156"/>
    <w:rsid w:val="006C3B93"/>
    <w:rsid w:val="00865262"/>
    <w:rsid w:val="00906DB2"/>
    <w:rsid w:val="00914056"/>
    <w:rsid w:val="009E462E"/>
    <w:rsid w:val="00A13439"/>
    <w:rsid w:val="00A465ED"/>
    <w:rsid w:val="00BA05CE"/>
    <w:rsid w:val="00BF099B"/>
    <w:rsid w:val="00C572B6"/>
    <w:rsid w:val="00CB55CB"/>
    <w:rsid w:val="00CC3DB1"/>
    <w:rsid w:val="00CC4579"/>
    <w:rsid w:val="00D96099"/>
    <w:rsid w:val="00DA337A"/>
    <w:rsid w:val="00E62142"/>
    <w:rsid w:val="00F22DAB"/>
    <w:rsid w:val="00F417CF"/>
    <w:rsid w:val="00FD4C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FCE33"/>
  <w15:chartTrackingRefBased/>
  <w15:docId w15:val="{9EEF8029-6F9B-4FF5-A7E9-0E8AD01A8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4056"/>
    <w:rPr>
      <w:rFonts w:ascii="Times New Roman" w:hAnsi="Times New Roman"/>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E62142"/>
    <w:pPr>
      <w:ind w:left="720"/>
      <w:contextualSpacing/>
    </w:pPr>
  </w:style>
  <w:style w:type="character" w:styleId="Lienhypertexte">
    <w:name w:val="Hyperlink"/>
    <w:basedOn w:val="Policepardfaut"/>
    <w:uiPriority w:val="99"/>
    <w:semiHidden/>
    <w:unhideWhenUsed/>
    <w:rsid w:val="004F496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hyperlink" Target="https://662013528150.signin.aws.amazon.com/console"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61</TotalTime>
  <Pages>11</Pages>
  <Words>470</Words>
  <Characters>2681</Characters>
  <Application>Microsoft Office Word</Application>
  <DocSecurity>0</DocSecurity>
  <Lines>22</Lines>
  <Paragraphs>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9</cp:revision>
  <dcterms:created xsi:type="dcterms:W3CDTF">2020-06-26T07:14:00Z</dcterms:created>
  <dcterms:modified xsi:type="dcterms:W3CDTF">2020-08-03T11:35:00Z</dcterms:modified>
</cp:coreProperties>
</file>